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4BD" w:rsidRDefault="00D034BD" w:rsidP="00D034BD">
      <w:pPr>
        <w:pStyle w:val="NormalWeb"/>
        <w:bidi/>
      </w:pPr>
      <w:bookmarkStart w:id="0" w:name="_GoBack"/>
      <w:r>
        <w:rPr>
          <w:rtl/>
        </w:rPr>
        <w:t xml:space="preserve">1- فتوشاپ را به صورت </w:t>
      </w:r>
      <w:r>
        <w:t xml:space="preserve">Run as </w:t>
      </w:r>
      <w:proofErr w:type="spellStart"/>
      <w:r>
        <w:t>Adminstarer</w:t>
      </w:r>
      <w:proofErr w:type="spellEnd"/>
      <w:r>
        <w:rPr>
          <w:rtl/>
        </w:rPr>
        <w:t xml:space="preserve"> اجرا کنید.</w:t>
      </w:r>
      <w:r>
        <w:rPr>
          <w:rtl/>
        </w:rPr>
        <w:br/>
        <w:t xml:space="preserve">2- فایل </w:t>
      </w:r>
      <w:proofErr w:type="spellStart"/>
      <w:r>
        <w:t>Setup.jsxbin</w:t>
      </w:r>
      <w:proofErr w:type="spellEnd"/>
      <w:r>
        <w:rPr>
          <w:rtl/>
        </w:rPr>
        <w:t xml:space="preserve"> را به درون فتوشاپ کشیده و رها کنید و منتظر بمانید تا پلاگین نصب شود و یا می توانید از منوی </w:t>
      </w:r>
      <w:proofErr w:type="spellStart"/>
      <w:r>
        <w:t>Fille</w:t>
      </w:r>
      <w:proofErr w:type="spellEnd"/>
      <w:r>
        <w:rPr>
          <w:rtl/>
        </w:rPr>
        <w:t>&gt;&gt;</w:t>
      </w:r>
      <w:r>
        <w:t>Scripts</w:t>
      </w:r>
      <w:r>
        <w:rPr>
          <w:rtl/>
        </w:rPr>
        <w:t>&gt;&gt;</w:t>
      </w:r>
      <w:r>
        <w:t>Browse</w:t>
      </w:r>
      <w:r>
        <w:rPr>
          <w:rtl/>
        </w:rPr>
        <w:t xml:space="preserve"> و محل قرار گرفتن فایل </w:t>
      </w:r>
      <w:proofErr w:type="spellStart"/>
      <w:r>
        <w:t>Setup.jsxbin</w:t>
      </w:r>
      <w:proofErr w:type="spellEnd"/>
      <w:r>
        <w:rPr>
          <w:rtl/>
        </w:rPr>
        <w:t xml:space="preserve"> را آدرس دهی نموده و پس از انتخاب </w:t>
      </w:r>
      <w:r>
        <w:t xml:space="preserve">Adobe </w:t>
      </w:r>
      <w:proofErr w:type="spellStart"/>
      <w:r>
        <w:t>javascript</w:t>
      </w:r>
      <w:proofErr w:type="spellEnd"/>
      <w:r>
        <w:t xml:space="preserve"> Binary (.</w:t>
      </w:r>
      <w:proofErr w:type="spellStart"/>
      <w:r>
        <w:t>jsxbin</w:t>
      </w:r>
      <w:proofErr w:type="spellEnd"/>
      <w:r>
        <w:t>)</w:t>
      </w:r>
      <w:r>
        <w:rPr>
          <w:rtl/>
        </w:rPr>
        <w:t xml:space="preserve"> برای </w:t>
      </w:r>
      <w:r>
        <w:t>Files Type</w:t>
      </w:r>
      <w:r>
        <w:rPr>
          <w:rtl/>
        </w:rPr>
        <w:t xml:space="preserve"> فایل را انتخاب و نصب کنید.</w:t>
      </w:r>
      <w:r>
        <w:rPr>
          <w:rtl/>
        </w:rPr>
        <w:br/>
      </w:r>
      <w:r>
        <w:rPr>
          <w:rtl/>
        </w:rPr>
        <w:br/>
      </w:r>
      <w:r>
        <w:rPr>
          <w:rStyle w:val="Strong"/>
          <w:rtl/>
        </w:rPr>
        <w:t>نکات:</w:t>
      </w:r>
      <w:r>
        <w:rPr>
          <w:rtl/>
        </w:rPr>
        <w:br/>
        <w:t xml:space="preserve">1- برای فتوشاپ های </w:t>
      </w:r>
      <w:r>
        <w:t>Photoshop CS6</w:t>
      </w:r>
      <w:r>
        <w:rPr>
          <w:rtl/>
        </w:rPr>
        <w:t xml:space="preserve"> الی </w:t>
      </w:r>
      <w:r>
        <w:t>CC 2014.1</w:t>
      </w:r>
      <w:r>
        <w:rPr>
          <w:rtl/>
        </w:rPr>
        <w:t xml:space="preserve"> بایستی </w:t>
      </w:r>
      <w:r>
        <w:t>Optional Multi-plugin</w:t>
      </w:r>
      <w:r>
        <w:rPr>
          <w:rtl/>
        </w:rPr>
        <w:t xml:space="preserve"> را نصب کنید. آن را از انتهای صفحه ی مطلب، به صورت جداگانه دانلود نموده و پس از خارج سازی آن از حالت فشرده، محتویات متناسب با سیستم خود را در پوشه ی مربوط به پلاگین های فتوشاپ در سیستم خود کپی کنید.</w:t>
      </w:r>
    </w:p>
    <w:p w:rsidR="00D034BD" w:rsidRDefault="00D034BD" w:rsidP="00D034BD">
      <w:pPr>
        <w:pStyle w:val="NormalWeb"/>
        <w:rPr>
          <w:rtl/>
        </w:rPr>
      </w:pPr>
      <w:r>
        <w:rPr>
          <w:rStyle w:val="Strong"/>
        </w:rPr>
        <w:t>Windows Vista, 7, 8, 10 (32-bit):</w:t>
      </w:r>
      <w:r>
        <w:br/>
        <w:t>▪ Photoshop CS6: C:\Program Files (x86)\Adobe\Adobe Photoshop CS6\Plug-ins\</w:t>
      </w:r>
      <w:r>
        <w:br/>
        <w:t>▪ Photoshop CC:  C:\Program Files (x86)\Adobe\Adobe Photoshop CC (64 bit)\Plug-ins\</w:t>
      </w:r>
      <w:r>
        <w:br/>
        <w:t>▪ Photoshop CC 2014:  C:\Program Files (x86)\Adobe\Adobe Photoshop CC 2014\Plug-ins\</w:t>
      </w:r>
      <w:r>
        <w:br/>
        <w:t xml:space="preserve">▪ (nothing to do for Photoshop CC 2015, the plug-in comes pre-installed) </w:t>
      </w:r>
      <w:r>
        <w:br/>
      </w:r>
      <w:r>
        <w:br/>
      </w:r>
      <w:r>
        <w:rPr>
          <w:rStyle w:val="Strong"/>
        </w:rPr>
        <w:t>Windows Vista, 7, 8, 10 (64-bit):</w:t>
      </w:r>
      <w:r>
        <w:br/>
        <w:t>▪ Photoshop CS6: C:\Program Files\Adobe\Adobe Photoshop CS6 (64 bit)\Plug-ins\</w:t>
      </w:r>
      <w:r>
        <w:br/>
        <w:t>▪ Photoshop CC:  C:\Program Files\Adobe\Adobe Photoshop CC (64 bit)\Plug-ins\</w:t>
      </w:r>
      <w:r>
        <w:br/>
        <w:t>▪ Photoshop CC 2014:  C:\Program Files\Adobe\Adobe Photoshop CC 2014\Plug-ins\</w:t>
      </w:r>
      <w:r>
        <w:br/>
        <w:t>▪ (nothing to do for Photoshop CC 2015, the plug-in comes pre-installed)</w:t>
      </w:r>
      <w:r>
        <w:br/>
      </w:r>
      <w:r>
        <w:br/>
        <w:t>Note:  Replace “C” with the drive letter where Photoshop is installed, if it is not on your C: drive.</w:t>
      </w:r>
    </w:p>
    <w:p w:rsidR="00D034BD" w:rsidRDefault="00D034BD" w:rsidP="00D034BD">
      <w:pPr>
        <w:pStyle w:val="NormalWeb"/>
        <w:bidi/>
      </w:pPr>
      <w:r>
        <w:rPr>
          <w:rtl/>
        </w:rPr>
        <w:br/>
        <w:t xml:space="preserve">2- در صورتی که با این روش نصب مشکل داشتید فایل </w:t>
      </w:r>
      <w:r>
        <w:t>How to</w:t>
      </w:r>
      <w:r>
        <w:rPr>
          <w:rtl/>
        </w:rPr>
        <w:t xml:space="preserve"> </w:t>
      </w:r>
      <w:r>
        <w:t>install.pdf</w:t>
      </w:r>
      <w:r>
        <w:rPr>
          <w:rtl/>
        </w:rPr>
        <w:t xml:space="preserve"> را مطالعه کنید و یا می توانید ویدئوی راهنمای نصب را به صورت جداگانه دانلود نموده و تماشا کنید.</w:t>
      </w:r>
      <w:r>
        <w:rPr>
          <w:rtl/>
        </w:rPr>
        <w:br/>
      </w:r>
      <w:r>
        <w:rPr>
          <w:rtl/>
        </w:rPr>
        <w:br/>
      </w:r>
      <w:r>
        <w:rPr>
          <w:rStyle w:val="Strong"/>
          <w:rtl/>
        </w:rPr>
        <w:t>نکته:</w:t>
      </w:r>
      <w:r>
        <w:rPr>
          <w:rtl/>
        </w:rPr>
        <w:br/>
      </w:r>
      <w:r>
        <w:rPr>
          <w:rStyle w:val="Strong"/>
          <w:rtl/>
        </w:rPr>
        <w:t>محل پیش فرض نصب پلاگین:</w:t>
      </w:r>
    </w:p>
    <w:p w:rsidR="00D034BD" w:rsidRDefault="00D034BD" w:rsidP="00D034BD">
      <w:pPr>
        <w:pStyle w:val="NormalWeb"/>
        <w:rPr>
          <w:rtl/>
        </w:rPr>
      </w:pPr>
      <w:r>
        <w:t>For Windows (where the first folder is installed for all users, and the second for a specific user):</w:t>
      </w:r>
      <w:r>
        <w:br/>
        <w:t xml:space="preserve"> To use them, replace &lt;user name&gt; with your user ID in Windows): </w:t>
      </w:r>
      <w:r>
        <w:br/>
      </w:r>
      <w:r>
        <w:rPr>
          <w:rStyle w:val="Strong"/>
        </w:rPr>
        <w:t>- Photoshop CS6:</w:t>
      </w:r>
      <w:r>
        <w:br/>
        <w:t xml:space="preserve">C:\Program Files (x86)\Common Files\Adobe\CS6ServiceManager\extensions\ </w:t>
      </w:r>
      <w:r>
        <w:br/>
        <w:t>and/or C:\Program Files\Adobe\Adobe Photoshop CS6mom\Plug-ins\Panels</w:t>
      </w:r>
      <w:r>
        <w:br/>
        <w:t>and/or C:\Program Files\Adobe\Adobe Photoshop CS6 (64 Bit)\Plug-ins\Panels</w:t>
      </w:r>
      <w:r>
        <w:br/>
        <w:t>and/or C:\Users\&lt;user name&gt;\</w:t>
      </w:r>
      <w:proofErr w:type="spellStart"/>
      <w:r>
        <w:t>AppData</w:t>
      </w:r>
      <w:proofErr w:type="spellEnd"/>
      <w:r>
        <w:t>\Roaming\Adobe\CS6ServiceManager\extensions\</w:t>
      </w:r>
      <w:r>
        <w:br/>
        <w:t> </w:t>
      </w:r>
      <w:r>
        <w:br/>
      </w:r>
      <w:r>
        <w:rPr>
          <w:rStyle w:val="Strong"/>
        </w:rPr>
        <w:t>- Photoshop CC:</w:t>
      </w:r>
      <w:r>
        <w:br/>
        <w:t>C:\Program Files (x86)\Common Files\Adobe\CEPServiceManager4\extensions\</w:t>
      </w:r>
      <w:r>
        <w:br/>
        <w:t>and/or C:\Users\&lt;user name&gt;\</w:t>
      </w:r>
      <w:proofErr w:type="spellStart"/>
      <w:r>
        <w:t>AppData</w:t>
      </w:r>
      <w:proofErr w:type="spellEnd"/>
      <w:r>
        <w:t>\Roaming\Adobe\CEPServiceManager4\extensions\</w:t>
      </w:r>
      <w:r>
        <w:br/>
        <w:t> </w:t>
      </w:r>
      <w:r>
        <w:br/>
      </w:r>
      <w:r>
        <w:rPr>
          <w:rStyle w:val="Strong"/>
        </w:rPr>
        <w:t>- Photoshop CC 2014+:</w:t>
      </w:r>
      <w:r>
        <w:br/>
      </w:r>
      <w:r>
        <w:lastRenderedPageBreak/>
        <w:t>C:\Program Files (x86)\Common Files\Adobe\CEP\extensions\</w:t>
      </w:r>
      <w:r>
        <w:br/>
        <w:t>and/or C:\Users\&lt;user name&gt;\</w:t>
      </w:r>
      <w:proofErr w:type="spellStart"/>
      <w:r>
        <w:t>AppData</w:t>
      </w:r>
      <w:proofErr w:type="spellEnd"/>
      <w:r>
        <w:t>\Roaming\Adobe\CEP\extensions</w:t>
      </w:r>
    </w:p>
    <w:bookmarkEnd w:id="0"/>
    <w:p w:rsidR="00CB5432" w:rsidRDefault="00CB5432" w:rsidP="00D034BD">
      <w:pPr>
        <w:bidi/>
      </w:pPr>
    </w:p>
    <w:sectPr w:rsidR="00CB5432" w:rsidSect="006B770A">
      <w:pgSz w:w="12240" w:h="15840" w:code="1"/>
      <w:pgMar w:top="1440" w:right="1440" w:bottom="1440" w:left="1440" w:header="720" w:footer="720" w:gutter="0"/>
      <w:cols w:space="720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DMwNDc1MTQyNzFW0lEKTi0uzszPAykwrAUAHTx4kSwAAAA="/>
  </w:docVars>
  <w:rsids>
    <w:rsidRoot w:val="00D034BD"/>
    <w:rsid w:val="006B770A"/>
    <w:rsid w:val="00CB5432"/>
    <w:rsid w:val="00D0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B8DCBF-DE0E-42CF-9848-1474028AE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3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3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1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an</dc:creator>
  <cp:keywords/>
  <dc:description/>
  <cp:lastModifiedBy>Ah San</cp:lastModifiedBy>
  <cp:revision>1</cp:revision>
  <dcterms:created xsi:type="dcterms:W3CDTF">2018-06-13T23:26:00Z</dcterms:created>
  <dcterms:modified xsi:type="dcterms:W3CDTF">2018-06-13T23:27:00Z</dcterms:modified>
</cp:coreProperties>
</file>